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6DD9DCB0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  <w:r w:rsidR="0050091C" w:rsidRPr="0050091C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</w:p>
    <w:p w14:paraId="0AEC2B7B" w14:textId="71AF1960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877FF4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7B370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75A5E08" w:rsidR="007C7B36" w:rsidRPr="00F746BE" w:rsidRDefault="007C7B36" w:rsidP="00F746BE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 Training Strategy for Future Collaborative Team Prediction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7C7B36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7C7B36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7C7B36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7C7B36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29171704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11D3A9F4" w14:textId="77777777" w:rsidTr="00583E8E">
        <w:trPr>
          <w:trHeight w:val="254"/>
        </w:trPr>
        <w:tc>
          <w:tcPr>
            <w:tcW w:w="9498" w:type="dxa"/>
          </w:tcPr>
          <w:p w14:paraId="6B886F5D" w14:textId="15425C06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yedmohammadmehdi</w:t>
            </w:r>
            <w:proofErr w:type="spellEnd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iharikande</w:t>
            </w:r>
            <w:proofErr w:type="spellEnd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edi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nsolicited Review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C253F50" w14:textId="4917759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6BFADBEB" w14:textId="361C0C88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eed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hwan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stin </w:t>
            </w:r>
            <w:proofErr w:type="spellStart"/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rnai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cessible 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I 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ic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itu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G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286E654A" w:rsidR="00224D91" w:rsidRPr="00F02DA3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20E9D66D" w:rsidR="00224D91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B3054F8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688E30D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65E1149B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5D3481D8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2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3E4F843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2B33D69E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3EF6AF3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AB0420">
        <w:trPr>
          <w:trHeight w:val="65"/>
        </w:trPr>
        <w:tc>
          <w:tcPr>
            <w:tcW w:w="9270" w:type="dxa"/>
          </w:tcPr>
          <w:p w14:paraId="74FA0EB4" w14:textId="4A43786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</w:t>
            </w:r>
            <w:proofErr w:type="gramStart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rver</w:t>
            </w:r>
            <w:proofErr w:type="gramEnd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Network Administrator</w:t>
            </w:r>
          </w:p>
        </w:tc>
        <w:tc>
          <w:tcPr>
            <w:tcW w:w="108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63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AB0420">
        <w:trPr>
          <w:trHeight w:val="65"/>
        </w:trPr>
        <w:tc>
          <w:tcPr>
            <w:tcW w:w="9270" w:type="dxa"/>
          </w:tcPr>
          <w:p w14:paraId="32482408" w14:textId="16AF6883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4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108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63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20088E7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65ED1066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21B3476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F4A7DED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1CA06B7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AB0420">
        <w:trPr>
          <w:trHeight w:val="65"/>
        </w:trPr>
        <w:tc>
          <w:tcPr>
            <w:tcW w:w="9270" w:type="dxa"/>
          </w:tcPr>
          <w:p w14:paraId="336A84DA" w14:textId="2787866E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rendr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108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57165E19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108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0C4E6B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108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414FA4F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Committee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Committee, Yash Trivedi</w:t>
            </w:r>
          </w:p>
        </w:tc>
        <w:tc>
          <w:tcPr>
            <w:tcW w:w="108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6256B9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B8866" w14:textId="77777777" w:rsidR="006256B9" w:rsidRDefault="006256B9" w:rsidP="00962F84">
      <w:r>
        <w:separator/>
      </w:r>
    </w:p>
  </w:endnote>
  <w:endnote w:type="continuationSeparator" w:id="0">
    <w:p w14:paraId="3388A774" w14:textId="77777777" w:rsidR="006256B9" w:rsidRDefault="006256B9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DDB41" w14:textId="77777777" w:rsidR="006256B9" w:rsidRDefault="006256B9" w:rsidP="00962F84">
      <w:r>
        <w:separator/>
      </w:r>
    </w:p>
  </w:footnote>
  <w:footnote w:type="continuationSeparator" w:id="0">
    <w:p w14:paraId="04790E3B" w14:textId="77777777" w:rsidR="006256B9" w:rsidRDefault="006256B9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8E68A83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7C7B36">
      <w:rPr>
        <w:rFonts w:ascii="Garamond" w:hAnsi="Garamond" w:cs="NimbusRomNo9L-Regu"/>
        <w:color w:val="0000FF"/>
        <w:sz w:val="20"/>
        <w:szCs w:val="20"/>
        <w:lang w:val="en-US"/>
      </w:rPr>
      <w:t>Dec</w:t>
    </w:r>
    <w:r w:rsidR="00F823F0">
      <w:rPr>
        <w:rFonts w:ascii="Garamond" w:hAnsi="Garamond" w:cs="NimbusRomNo9L-Regu"/>
        <w:color w:val="0000FF"/>
        <w:sz w:val="20"/>
        <w:szCs w:val="20"/>
        <w:lang w:val="en-US"/>
      </w:rPr>
      <w:t>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zWgCYm2NA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15C53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6AAD"/>
    <w:rsid w:val="003E6CDD"/>
    <w:rsid w:val="003F02A5"/>
    <w:rsid w:val="003F2B0A"/>
    <w:rsid w:val="003F4CDF"/>
    <w:rsid w:val="00423607"/>
    <w:rsid w:val="004408B8"/>
    <w:rsid w:val="004514DF"/>
    <w:rsid w:val="00452912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301"/>
    <w:rsid w:val="00A606D1"/>
    <w:rsid w:val="00A75BD9"/>
    <w:rsid w:val="00A84F9F"/>
    <w:rsid w:val="00A90458"/>
    <w:rsid w:val="00A93C12"/>
    <w:rsid w:val="00A963ED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BF1A0C"/>
    <w:rsid w:val="00C00C9D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4273</Words>
  <Characters>24362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85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37</cp:revision>
  <cp:lastPrinted>2023-10-25T08:31:00Z</cp:lastPrinted>
  <dcterms:created xsi:type="dcterms:W3CDTF">2023-10-25T08:29:00Z</dcterms:created>
  <dcterms:modified xsi:type="dcterms:W3CDTF">2023-12-22T22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